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3F67" w:rsidRDefault="00733F67"/>
    <w:p w:rsidR="00733F67" w:rsidRPr="00733F67" w:rsidRDefault="00802C4F" w:rsidP="00733F67">
      <w:pPr>
        <w:jc w:val="center"/>
        <w:rPr>
          <w:b/>
          <w:sz w:val="144"/>
          <w:u w:val="single"/>
        </w:rPr>
      </w:pPr>
      <w:r>
        <w:rPr>
          <w:b/>
          <w:sz w:val="144"/>
          <w:u w:val="single"/>
        </w:rPr>
        <w:t>Geography Help session 1</w:t>
      </w:r>
    </w:p>
    <w:p w:rsidR="00733F67" w:rsidRPr="00733F67" w:rsidRDefault="00733F67" w:rsidP="00733F67">
      <w:pPr>
        <w:jc w:val="center"/>
        <w:rPr>
          <w:b/>
          <w:sz w:val="72"/>
        </w:rPr>
      </w:pPr>
      <w:r w:rsidRPr="00733F67">
        <w:rPr>
          <w:b/>
          <w:sz w:val="72"/>
        </w:rPr>
        <w:t>Resources booklet.</w:t>
      </w:r>
    </w:p>
    <w:p w:rsidR="00733F67" w:rsidRPr="00733F67" w:rsidRDefault="00733F67" w:rsidP="00733F67">
      <w:pPr>
        <w:jc w:val="center"/>
        <w:rPr>
          <w:b/>
          <w:sz w:val="72"/>
        </w:rPr>
      </w:pPr>
      <w:r w:rsidRPr="00733F67">
        <w:rPr>
          <w:b/>
          <w:sz w:val="72"/>
        </w:rPr>
        <w:t>Feel free (in fact you sh</w:t>
      </w:r>
      <w:r w:rsidR="00802C4F">
        <w:rPr>
          <w:b/>
          <w:sz w:val="72"/>
        </w:rPr>
        <w:t>ould) write notes all over this</w:t>
      </w:r>
    </w:p>
    <w:p w:rsidR="00733F67" w:rsidRPr="00733F67" w:rsidRDefault="00733F67" w:rsidP="00733F67">
      <w:pPr>
        <w:jc w:val="center"/>
        <w:rPr>
          <w:b/>
          <w:sz w:val="72"/>
        </w:rPr>
      </w:pPr>
    </w:p>
    <w:p w:rsidR="00733F67" w:rsidRDefault="00733F67" w:rsidP="00733F67">
      <w:pPr>
        <w:jc w:val="center"/>
      </w:pPr>
      <w:r w:rsidRPr="00733F67">
        <w:rPr>
          <w:b/>
          <w:sz w:val="72"/>
        </w:rPr>
        <w:t>You will also ne</w:t>
      </w:r>
      <w:r w:rsidR="00802C4F">
        <w:rPr>
          <w:b/>
          <w:sz w:val="72"/>
        </w:rPr>
        <w:t>ed some lined paper to write on</w:t>
      </w:r>
      <w:bookmarkStart w:id="0" w:name="_GoBack"/>
      <w:bookmarkEnd w:id="0"/>
      <w:r>
        <w:br w:type="page"/>
      </w:r>
    </w:p>
    <w:p w:rsidR="00CE6C21" w:rsidRDefault="00CE6C21">
      <w:r>
        <w:rPr>
          <w:noProof/>
          <w:lang w:eastAsia="en-GB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942975</wp:posOffset>
            </wp:positionV>
            <wp:extent cx="3193143" cy="2220685"/>
            <wp:effectExtent l="19050" t="19050" r="26670" b="27305"/>
            <wp:wrapNone/>
            <wp:docPr id="76" name="Shape 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Shape 76"/>
                    <pic:cNvPicPr preferRelativeResize="0"/>
                  </pic:nvPicPr>
                  <pic:blipFill>
                    <a:blip r:embed="rId4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3143" cy="22206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3A1A5F">
      <w:r>
        <w:rPr>
          <w:noProof/>
          <w:lang w:eastAsia="en-GB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0</wp:posOffset>
            </wp:positionH>
            <wp:positionV relativeFrom="page">
              <wp:posOffset>4339590</wp:posOffset>
            </wp:positionV>
            <wp:extent cx="5731510" cy="4003040"/>
            <wp:effectExtent l="0" t="0" r="2540" b="0"/>
            <wp:wrapNone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CE6C21" w:rsidRDefault="00CE6C21"/>
    <w:p w:rsidR="003A1A5F" w:rsidRDefault="003A1A5F"/>
    <w:p w:rsidR="003A1A5F" w:rsidRDefault="003A1A5F"/>
    <w:p w:rsidR="003A1A5F" w:rsidRDefault="003A1A5F">
      <w:r>
        <w:rPr>
          <w:noProof/>
          <w:lang w:eastAsia="en-GB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align>right</wp:align>
            </wp:positionH>
            <wp:positionV relativeFrom="page">
              <wp:posOffset>1218747</wp:posOffset>
            </wp:positionV>
            <wp:extent cx="5731510" cy="4331970"/>
            <wp:effectExtent l="0" t="0" r="2540" b="0"/>
            <wp:wrapNone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31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>
      <w:r>
        <w:rPr>
          <w:noProof/>
          <w:lang w:eastAsia="en-GB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6357257</wp:posOffset>
            </wp:positionV>
            <wp:extent cx="5088890" cy="3571875"/>
            <wp:effectExtent l="0" t="0" r="0" b="9525"/>
            <wp:wrapNone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889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>
      <w:pPr>
        <w:rPr>
          <w:noProof/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4936490" cy="3337560"/>
            <wp:effectExtent l="0" t="0" r="0" b="0"/>
            <wp:wrapNone/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6490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A1A5F" w:rsidRDefault="003A1A5F">
      <w:pPr>
        <w:rPr>
          <w:noProof/>
          <w:lang w:eastAsia="en-GB"/>
        </w:rPr>
      </w:pPr>
    </w:p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>
      <w:r>
        <w:rPr>
          <w:noProof/>
          <w:lang w:eastAsia="en-GB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5588000</wp:posOffset>
            </wp:positionV>
            <wp:extent cx="4631055" cy="4613910"/>
            <wp:effectExtent l="0" t="0" r="0" b="0"/>
            <wp:wrapNone/>
            <wp:docPr id="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1055" cy="4613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>
      <w:r>
        <w:rPr>
          <w:noProof/>
          <w:lang w:eastAsia="en-GB"/>
        </w:rPr>
        <w:lastRenderedPageBreak/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4932045" cy="4048125"/>
            <wp:effectExtent l="0" t="0" r="1905" b="9525"/>
            <wp:wrapNone/>
            <wp:docPr id="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2045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>
      <w:r>
        <w:rPr>
          <w:noProof/>
          <w:lang w:eastAsia="en-GB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4861741</wp:posOffset>
            </wp:positionV>
            <wp:extent cx="4271010" cy="393065"/>
            <wp:effectExtent l="0" t="0" r="0" b="6985"/>
            <wp:wrapNone/>
            <wp:docPr id="1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1010" cy="393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A1A5F" w:rsidRDefault="003A1A5F"/>
    <w:p w:rsidR="003A1A5F" w:rsidRDefault="003A1A5F"/>
    <w:p w:rsidR="003A1A5F" w:rsidRDefault="003A1A5F">
      <w:r>
        <w:rPr>
          <w:noProof/>
          <w:lang w:eastAsia="en-GB"/>
        </w:rPr>
        <w:drawing>
          <wp:anchor distT="0" distB="0" distL="114300" distR="114300" simplePos="0" relativeHeight="251671552" behindDoc="0" locked="0" layoutInCell="1" allowOverlap="1" wp14:anchorId="09AC6BDB" wp14:editId="039030A0">
            <wp:simplePos x="0" y="0"/>
            <wp:positionH relativeFrom="margin">
              <wp:align>center</wp:align>
            </wp:positionH>
            <wp:positionV relativeFrom="page">
              <wp:posOffset>5502910</wp:posOffset>
            </wp:positionV>
            <wp:extent cx="4711700" cy="3425825"/>
            <wp:effectExtent l="0" t="0" r="0" b="3175"/>
            <wp:wrapNone/>
            <wp:docPr id="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11700" cy="342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>
      <w:r>
        <w:rPr>
          <w:noProof/>
          <w:lang w:eastAsia="en-GB"/>
        </w:rPr>
        <w:drawing>
          <wp:anchor distT="0" distB="0" distL="114300" distR="114300" simplePos="0" relativeHeight="251672576" behindDoc="0" locked="0" layoutInCell="1" allowOverlap="1" wp14:anchorId="56E01553" wp14:editId="4DA60B05">
            <wp:simplePos x="0" y="0"/>
            <wp:positionH relativeFrom="margin">
              <wp:posOffset>711200</wp:posOffset>
            </wp:positionH>
            <wp:positionV relativeFrom="margin">
              <wp:posOffset>8017147</wp:posOffset>
            </wp:positionV>
            <wp:extent cx="3711575" cy="367665"/>
            <wp:effectExtent l="0" t="0" r="3175" b="0"/>
            <wp:wrapNone/>
            <wp:docPr id="1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11575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A1A5F" w:rsidRDefault="003A1A5F"/>
    <w:p w:rsidR="003A1A5F" w:rsidRDefault="003A1A5F"/>
    <w:p w:rsidR="003A1A5F" w:rsidRDefault="003A1A5F">
      <w:r>
        <w:rPr>
          <w:noProof/>
          <w:lang w:eastAsia="en-GB"/>
        </w:rPr>
        <w:lastRenderedPageBreak/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724625</wp:posOffset>
            </wp:positionV>
            <wp:extent cx="4285615" cy="4285615"/>
            <wp:effectExtent l="0" t="0" r="635" b="63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4285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>
      <w:r>
        <w:rPr>
          <w:noProof/>
          <w:lang w:eastAsia="en-GB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4579620</wp:posOffset>
            </wp:positionV>
            <wp:extent cx="4739005" cy="4760595"/>
            <wp:effectExtent l="0" t="0" r="4445" b="190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005" cy="4760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A1A5F" w:rsidRDefault="003A1A5F"/>
    <w:p w:rsidR="0034097A" w:rsidRDefault="0034097A" w:rsidP="0034097A">
      <w:pPr>
        <w:jc w:val="center"/>
      </w:pPr>
    </w:p>
    <w:p w:rsidR="0016234C" w:rsidRDefault="00660BF6" w:rsidP="0034097A">
      <w:pPr>
        <w:jc w:val="center"/>
      </w:pPr>
      <w:r>
        <w:rPr>
          <w:noProof/>
          <w:lang w:eastAsia="en-GB"/>
        </w:rPr>
        <w:lastRenderedPageBreak/>
        <w:drawing>
          <wp:inline distT="0" distB="0" distL="0" distR="0" wp14:anchorId="0874081E" wp14:editId="229E1FE9">
            <wp:extent cx="5731510" cy="4757420"/>
            <wp:effectExtent l="0" t="0" r="2540" b="5080"/>
            <wp:docPr id="2049" name="Picture 28" descr="EE8757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" name="Picture 28" descr="EE8757E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66" t="38136" r="7651" b="10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5742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660BF6" w:rsidRDefault="00660BF6" w:rsidP="0034097A">
      <w:pPr>
        <w:jc w:val="center"/>
      </w:pPr>
    </w:p>
    <w:p w:rsidR="003A1A5F" w:rsidRDefault="003A1A5F" w:rsidP="0034097A">
      <w:pPr>
        <w:jc w:val="center"/>
      </w:pPr>
      <w:r>
        <w:rPr>
          <w:noProof/>
          <w:lang w:eastAsia="en-GB"/>
        </w:rPr>
        <w:drawing>
          <wp:inline distT="0" distB="0" distL="0" distR="0" wp14:anchorId="2FE8A613" wp14:editId="705543F9">
            <wp:extent cx="5731510" cy="3503295"/>
            <wp:effectExtent l="0" t="0" r="2540" b="1905"/>
            <wp:docPr id="1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1A5F" w:rsidRDefault="003A1A5F" w:rsidP="0034097A">
      <w:pPr>
        <w:jc w:val="center"/>
      </w:pPr>
      <w:r>
        <w:rPr>
          <w:noProof/>
          <w:lang w:eastAsia="en-GB"/>
        </w:rPr>
        <w:lastRenderedPageBreak/>
        <w:drawing>
          <wp:inline distT="0" distB="0" distL="0" distR="0" wp14:anchorId="206C27A1" wp14:editId="567A5150">
            <wp:extent cx="5215416" cy="3165475"/>
            <wp:effectExtent l="0" t="0" r="4445" b="0"/>
            <wp:docPr id="1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15416" cy="316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1A5F" w:rsidRDefault="003A1A5F" w:rsidP="0034097A">
      <w:pPr>
        <w:jc w:val="center"/>
      </w:pPr>
    </w:p>
    <w:p w:rsidR="003A1A5F" w:rsidRDefault="003A1A5F" w:rsidP="0034097A">
      <w:pPr>
        <w:jc w:val="center"/>
      </w:pPr>
    </w:p>
    <w:p w:rsidR="003A1A5F" w:rsidRDefault="003A1A5F" w:rsidP="0034097A">
      <w:pPr>
        <w:jc w:val="center"/>
      </w:pPr>
    </w:p>
    <w:p w:rsidR="003A1A5F" w:rsidRDefault="003A1A5F" w:rsidP="0034097A">
      <w:pPr>
        <w:jc w:val="center"/>
      </w:pPr>
    </w:p>
    <w:p w:rsidR="003A1A5F" w:rsidRDefault="003A1A5F" w:rsidP="0034097A">
      <w:pPr>
        <w:jc w:val="center"/>
      </w:pPr>
    </w:p>
    <w:p w:rsidR="003A1A5F" w:rsidRDefault="003A1A5F" w:rsidP="00733F67">
      <w:r>
        <w:rPr>
          <w:noProof/>
          <w:lang w:eastAsia="en-GB"/>
        </w:rPr>
        <w:drawing>
          <wp:inline distT="0" distB="0" distL="0" distR="0" wp14:anchorId="2F67C660" wp14:editId="123089FF">
            <wp:extent cx="5731510" cy="3559175"/>
            <wp:effectExtent l="0" t="0" r="2540" b="3175"/>
            <wp:docPr id="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1A5F" w:rsidRDefault="003A1A5F" w:rsidP="0034097A">
      <w:pPr>
        <w:jc w:val="center"/>
      </w:pPr>
    </w:p>
    <w:p w:rsidR="003A1A5F" w:rsidRDefault="003A1A5F" w:rsidP="0034097A">
      <w:pPr>
        <w:jc w:val="center"/>
      </w:pPr>
    </w:p>
    <w:p w:rsidR="003A1A5F" w:rsidRDefault="00733F67" w:rsidP="00733F67">
      <w:r>
        <w:rPr>
          <w:noProof/>
          <w:lang w:eastAsia="en-GB"/>
        </w:rPr>
        <w:lastRenderedPageBreak/>
        <w:drawing>
          <wp:inline distT="0" distB="0" distL="0" distR="0" wp14:anchorId="4D9AE574" wp14:editId="16316FC6">
            <wp:extent cx="2981325" cy="2314575"/>
            <wp:effectExtent l="0" t="0" r="9525" b="9525"/>
            <wp:docPr id="1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 rotWithShape="1">
                    <a:blip r:embed="rId20"/>
                    <a:srcRect l="27088" t="18116" r="27050" b="25241"/>
                    <a:stretch/>
                  </pic:blipFill>
                  <pic:spPr bwMode="auto">
                    <a:xfrm>
                      <a:off x="0" y="0"/>
                      <a:ext cx="2981325" cy="2314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33F67" w:rsidRDefault="00733F67" w:rsidP="0034097A">
      <w:pPr>
        <w:jc w:val="center"/>
      </w:pPr>
    </w:p>
    <w:p w:rsidR="00733F67" w:rsidRDefault="00733F67" w:rsidP="0034097A">
      <w:pPr>
        <w:jc w:val="center"/>
      </w:pPr>
    </w:p>
    <w:p w:rsidR="00733F67" w:rsidRDefault="00733F67" w:rsidP="0034097A">
      <w:pPr>
        <w:jc w:val="center"/>
      </w:pPr>
    </w:p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>
      <w:r>
        <w:rPr>
          <w:noProof/>
          <w:lang w:eastAsia="en-GB"/>
        </w:rPr>
        <w:drawing>
          <wp:inline distT="0" distB="0" distL="0" distR="0" wp14:anchorId="1ED017A8" wp14:editId="3028507D">
            <wp:extent cx="3457575" cy="2819400"/>
            <wp:effectExtent l="0" t="0" r="9525" b="0"/>
            <wp:docPr id="2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 rotWithShape="1">
                    <a:blip r:embed="rId21"/>
                    <a:srcRect l="69368" t="21883" r="9421" b="36295"/>
                    <a:stretch/>
                  </pic:blipFill>
                  <pic:spPr bwMode="auto">
                    <a:xfrm>
                      <a:off x="0" y="0"/>
                      <a:ext cx="3457575" cy="281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>
      <w:r>
        <w:rPr>
          <w:noProof/>
          <w:lang w:eastAsia="en-GB"/>
        </w:rPr>
        <w:lastRenderedPageBreak/>
        <w:drawing>
          <wp:anchor distT="0" distB="0" distL="114300" distR="114300" simplePos="0" relativeHeight="251675648" behindDoc="0" locked="0" layoutInCell="1" allowOverlap="1" wp14:anchorId="40A788C7" wp14:editId="27CDA448">
            <wp:simplePos x="0" y="0"/>
            <wp:positionH relativeFrom="column">
              <wp:posOffset>-352425</wp:posOffset>
            </wp:positionH>
            <wp:positionV relativeFrom="paragraph">
              <wp:posOffset>-391795</wp:posOffset>
            </wp:positionV>
            <wp:extent cx="3257550" cy="3975100"/>
            <wp:effectExtent l="0" t="0" r="0" b="6350"/>
            <wp:wrapNone/>
            <wp:docPr id="18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 rotWithShape="1">
                    <a:blip r:embed="rId22"/>
                    <a:srcRect l="71460" t="19110" r="12451" b="22708"/>
                    <a:stretch/>
                  </pic:blipFill>
                  <pic:spPr bwMode="auto">
                    <a:xfrm>
                      <a:off x="0" y="0"/>
                      <a:ext cx="3257550" cy="3975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eastAsia="en-GB"/>
        </w:rPr>
        <w:drawing>
          <wp:anchor distT="0" distB="0" distL="114300" distR="114300" simplePos="0" relativeHeight="251674624" behindDoc="0" locked="0" layoutInCell="1" allowOverlap="1" wp14:anchorId="2283B23D" wp14:editId="395FB5C9">
            <wp:simplePos x="0" y="0"/>
            <wp:positionH relativeFrom="column">
              <wp:posOffset>2998470</wp:posOffset>
            </wp:positionH>
            <wp:positionV relativeFrom="paragraph">
              <wp:posOffset>-391795</wp:posOffset>
            </wp:positionV>
            <wp:extent cx="3076575" cy="4006850"/>
            <wp:effectExtent l="0" t="0" r="9525" b="0"/>
            <wp:wrapNone/>
            <wp:docPr id="17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 rotWithShape="1">
                    <a:blip r:embed="rId23"/>
                    <a:srcRect l="70658" t="15289" r="12287" b="18884"/>
                    <a:stretch/>
                  </pic:blipFill>
                  <pic:spPr bwMode="auto">
                    <a:xfrm>
                      <a:off x="0" y="0"/>
                      <a:ext cx="3076575" cy="400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/>
    <w:p w:rsidR="00733F67" w:rsidRDefault="00733F67" w:rsidP="00733F67">
      <w:pPr>
        <w:jc w:val="center"/>
      </w:pPr>
      <w:r>
        <w:rPr>
          <w:noProof/>
          <w:lang w:eastAsia="en-GB"/>
        </w:rPr>
        <w:drawing>
          <wp:inline distT="0" distB="0" distL="0" distR="0" wp14:anchorId="42F03B44" wp14:editId="4E714C6D">
            <wp:extent cx="2828925" cy="3162300"/>
            <wp:effectExtent l="0" t="0" r="0" b="0"/>
            <wp:docPr id="19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 rotWithShape="1">
                    <a:blip r:embed="rId24"/>
                    <a:srcRect l="69797" t="10618" r="9708" b="40543"/>
                    <a:stretch/>
                  </pic:blipFill>
                  <pic:spPr bwMode="auto">
                    <a:xfrm>
                      <a:off x="0" y="0"/>
                      <a:ext cx="2829132" cy="31625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33F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tjQ1BCIDcwNjCyUdpeDU4uLM/DyQAsNaAFTxAMgsAAAA"/>
  </w:docVars>
  <w:rsids>
    <w:rsidRoot w:val="00E44958"/>
    <w:rsid w:val="0016234C"/>
    <w:rsid w:val="0034097A"/>
    <w:rsid w:val="003A1A5F"/>
    <w:rsid w:val="00660BF6"/>
    <w:rsid w:val="00733F67"/>
    <w:rsid w:val="00802C4F"/>
    <w:rsid w:val="00CE6C21"/>
    <w:rsid w:val="00E44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818625-E3CE-4364-AAEB-E658D4166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emf"/><Relationship Id="rId18" Type="http://schemas.openxmlformats.org/officeDocument/2006/relationships/image" Target="media/image15.emf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17" Type="http://schemas.openxmlformats.org/officeDocument/2006/relationships/image" Target="media/image14.emf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24" Type="http://schemas.openxmlformats.org/officeDocument/2006/relationships/image" Target="media/image21.png"/><Relationship Id="rId5" Type="http://schemas.openxmlformats.org/officeDocument/2006/relationships/image" Target="media/image2.emf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emf"/><Relationship Id="rId19" Type="http://schemas.openxmlformats.org/officeDocument/2006/relationships/image" Target="media/image16.emf"/><Relationship Id="rId4" Type="http://schemas.openxmlformats.org/officeDocument/2006/relationships/image" Target="media/image1.jpg"/><Relationship Id="rId9" Type="http://schemas.openxmlformats.org/officeDocument/2006/relationships/image" Target="media/image6.emf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0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gbarrow School</Company>
  <LinksUpToDate>false</LinksUpToDate>
  <CharactersWithSpaces>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Russell-Smith</dc:creator>
  <cp:keywords/>
  <dc:description/>
  <cp:lastModifiedBy>Lucy Stockwell</cp:lastModifiedBy>
  <cp:revision>4</cp:revision>
  <dcterms:created xsi:type="dcterms:W3CDTF">2018-03-07T15:18:00Z</dcterms:created>
  <dcterms:modified xsi:type="dcterms:W3CDTF">2018-03-27T15:52:00Z</dcterms:modified>
</cp:coreProperties>
</file>